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 xml:space="preserve">The file where you imported Bootstrap, for extra </w:t>
      </w:r>
      <w:proofErr w:type="gramStart"/>
      <w:r w:rsidRPr="00E238CA">
        <w:rPr>
          <w:rFonts w:ascii="Arial" w:hAnsi="Arial" w:cs="Arial"/>
        </w:rPr>
        <w:t>credit</w:t>
      </w:r>
      <w:proofErr w:type="gramEnd"/>
    </w:p>
    <w:p w14:paraId="55B94CF7" w14:textId="77777777" w:rsidR="00FC05EE" w:rsidRPr="00E238CA" w:rsidRDefault="00FC05EE" w:rsidP="00FC05EE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667"/>
        <w:gridCol w:w="7683"/>
      </w:tblGrid>
      <w:tr w:rsidR="00E238CA" w14:paraId="365CCD20" w14:textId="77777777" w:rsidTr="004C19C7">
        <w:tc>
          <w:tcPr>
            <w:tcW w:w="9350" w:type="dxa"/>
            <w:gridSpan w:val="2"/>
            <w:shd w:val="clear" w:color="auto" w:fill="D9D9D9" w:themeFill="background1" w:themeFillShade="D9"/>
          </w:tcPr>
          <w:p w14:paraId="4B206F5B" w14:textId="03E39B22" w:rsidR="00E238CA" w:rsidRDefault="00D11461" w:rsidP="004C19C7">
            <w:pPr>
              <w:spacing w:line="0" w:lineRule="atLeast"/>
              <w:jc w:val="center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01-Github</w:t>
            </w:r>
            <w:r w:rsidR="00941DE2">
              <w:rPr>
                <w:rFonts w:ascii="Arial" w:hAnsi="Arial" w:cs="Arial"/>
                <w:color w:val="A41E34"/>
                <w:sz w:val="26"/>
              </w:rPr>
              <w:t>PortfolioProject</w:t>
            </w:r>
          </w:p>
        </w:tc>
      </w:tr>
      <w:tr w:rsidR="00E238CA" w14:paraId="0BAA5DA1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648E80CA" w14:textId="1422FAA5" w:rsidR="00E238CA" w:rsidRDefault="00E238CA" w:rsidP="0062019A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7FE478FA" w14:textId="0C2B0300" w:rsidR="00E238CA" w:rsidRDefault="005818DE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David Felipe Villamil Martínez</w:t>
            </w:r>
          </w:p>
          <w:p w14:paraId="49EFB2C7" w14:textId="0C16C3D6" w:rsidR="00B61867" w:rsidRDefault="00B61867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2CB4D486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1015C498" w14:textId="4DA8B1FB" w:rsidR="00E238CA" w:rsidRDefault="00E238CA" w:rsidP="0062019A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16F082FC" w14:textId="7FBA07F4" w:rsidR="00E238CA" w:rsidRDefault="00586154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9" w:history="1">
              <w:r w:rsidRPr="00B77CA0">
                <w:rPr>
                  <w:rStyle w:val="Hipervnculo"/>
                  <w:rFonts w:ascii="Arial" w:hAnsi="Arial" w:cs="Arial"/>
                  <w:sz w:val="26"/>
                </w:rPr>
                <w:t>davidfvillamilm@gmail.com</w:t>
              </w:r>
            </w:hyperlink>
          </w:p>
          <w:p w14:paraId="2E23C121" w14:textId="67FBAE19" w:rsidR="00B61867" w:rsidRDefault="00B61867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00C5693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4EE2589A" w14:textId="17179D6D" w:rsidR="00E238CA" w:rsidRPr="008664A7" w:rsidRDefault="00FC05EE" w:rsidP="0062019A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</w:tc>
        <w:tc>
          <w:tcPr>
            <w:tcW w:w="5845" w:type="dxa"/>
          </w:tcPr>
          <w:p w14:paraId="5C6DEC3A" w14:textId="0838234C" w:rsidR="008664A7" w:rsidRPr="00512FCD" w:rsidRDefault="00A570FF" w:rsidP="008664A7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hyperlink r:id="rId10" w:history="1">
              <w:r w:rsidRPr="00B77CA0">
                <w:rPr>
                  <w:rStyle w:val="Hipervnculo"/>
                  <w:rFonts w:ascii="Arial" w:hAnsi="Arial" w:cs="Arial"/>
                  <w:sz w:val="26"/>
                  <w:lang w:val="en-US"/>
                </w:rPr>
                <w:t>https://davidfvillamil.github.io/</w:t>
              </w:r>
            </w:hyperlink>
            <w:r>
              <w:rPr>
                <w:rFonts w:ascii="Arial" w:hAnsi="Arial" w:cs="Arial"/>
                <w:color w:val="A41E34"/>
                <w:sz w:val="26"/>
                <w:lang w:val="en-US"/>
              </w:rPr>
              <w:t xml:space="preserve"> </w:t>
            </w:r>
          </w:p>
        </w:tc>
      </w:tr>
      <w:tr w:rsidR="00B61867" w14:paraId="03799074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48C625E5" w14:textId="77777777" w:rsidR="00B61867" w:rsidRDefault="00B61867" w:rsidP="0062019A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4A89C1A" w14:textId="77777777" w:rsidR="00B61867" w:rsidRDefault="00B61867" w:rsidP="008664A7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</w:p>
        </w:tc>
      </w:tr>
      <w:tr w:rsidR="00E238CA" w14:paraId="7D292E50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7461EF49" w14:textId="09E3E30D" w:rsidR="00E238CA" w:rsidRDefault="00E238CA" w:rsidP="006201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5545B7D4" w14:textId="77777777" w:rsidR="00E238CA" w:rsidRDefault="00144C16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dex.html</w:t>
            </w:r>
          </w:p>
          <w:p w14:paraId="6C25B1F6" w14:textId="040393B0" w:rsidR="00B61867" w:rsidRDefault="00B61867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72C41459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2FE2AE52" w14:textId="127DDBA6" w:rsidR="00E238CA" w:rsidRDefault="00E238CA" w:rsidP="006201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112CDB86" w14:textId="77777777" w:rsidR="00E238CA" w:rsidRDefault="00144C16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yles.css</w:t>
            </w:r>
          </w:p>
          <w:p w14:paraId="264651FD" w14:textId="5720C076" w:rsidR="00B61867" w:rsidRDefault="00B61867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26605260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674D986F" w14:textId="48D09AAE" w:rsidR="00E238CA" w:rsidRDefault="00E238CA" w:rsidP="0062019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</w:t>
            </w:r>
          </w:p>
        </w:tc>
        <w:tc>
          <w:tcPr>
            <w:tcW w:w="5845" w:type="dxa"/>
          </w:tcPr>
          <w:p w14:paraId="358DA5D9" w14:textId="2E6EF740" w:rsidR="00E238CA" w:rsidRDefault="001B4D86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DN links</w:t>
            </w:r>
            <w:r w:rsidR="00512FCD">
              <w:rPr>
                <w:rFonts w:ascii="Arial" w:hAnsi="Arial" w:cs="Arial"/>
              </w:rPr>
              <w:t xml:space="preserve"> </w:t>
            </w:r>
            <w:proofErr w:type="spellStart"/>
            <w:r w:rsidR="00650195">
              <w:rPr>
                <w:rFonts w:ascii="Arial" w:hAnsi="Arial" w:cs="Arial"/>
              </w:rPr>
              <w:t>en</w:t>
            </w:r>
            <w:proofErr w:type="spellEnd"/>
            <w:r w:rsidR="00512FCD">
              <w:rPr>
                <w:rFonts w:ascii="Arial" w:hAnsi="Arial" w:cs="Arial"/>
              </w:rPr>
              <w:t xml:space="preserve"> inde</w:t>
            </w:r>
            <w:r w:rsidR="00D11461">
              <w:rPr>
                <w:rFonts w:ascii="Arial" w:hAnsi="Arial" w:cs="Arial"/>
              </w:rPr>
              <w:t>x.html</w:t>
            </w:r>
          </w:p>
          <w:p w14:paraId="26DDCF24" w14:textId="403A6899" w:rsidR="004C19C7" w:rsidRDefault="004C19C7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0DBB4CE9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4D3CDE00" w14:textId="1888AE13" w:rsidR="00FC05EE" w:rsidRPr="00941DE2" w:rsidRDefault="00FC05EE" w:rsidP="0062019A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</w:tc>
        <w:tc>
          <w:tcPr>
            <w:tcW w:w="5845" w:type="dxa"/>
          </w:tcPr>
          <w:p w14:paraId="542217F4" w14:textId="2858079E" w:rsidR="008664A7" w:rsidRDefault="00A570FF" w:rsidP="008664A7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hyperlink r:id="rId11" w:history="1">
              <w:r w:rsidRPr="00B77CA0">
                <w:rPr>
                  <w:rStyle w:val="Hipervnculo"/>
                  <w:rFonts w:ascii="Arial" w:hAnsi="Arial" w:cs="Arial"/>
                  <w:sz w:val="26"/>
                  <w:lang w:val="en-US"/>
                </w:rPr>
                <w:t>https://github.com/Davidfvillamil</w:t>
              </w:r>
            </w:hyperlink>
            <w:r>
              <w:rPr>
                <w:rFonts w:ascii="Arial" w:hAnsi="Arial" w:cs="Arial"/>
                <w:color w:val="A41E34"/>
                <w:sz w:val="26"/>
                <w:lang w:val="en-US"/>
              </w:rPr>
              <w:t xml:space="preserve"> </w:t>
            </w:r>
          </w:p>
          <w:p w14:paraId="331D7FC4" w14:textId="72C919FA" w:rsidR="004C19C7" w:rsidRPr="00941DE2" w:rsidRDefault="004C19C7" w:rsidP="008664A7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</w:p>
        </w:tc>
      </w:tr>
      <w:tr w:rsidR="00FC05EE" w14:paraId="7995F7D7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7D738586" w14:textId="7A316ECD" w:rsidR="00FC05EE" w:rsidRPr="00734B5E" w:rsidRDefault="00FC05EE" w:rsidP="0062019A">
            <w:pPr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62019A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49A5D519" w:rsidR="00FC05EE" w:rsidRDefault="00D6545E" w:rsidP="00B61867">
            <w:pPr>
              <w:shd w:val="clear" w:color="auto" w:fill="FFFFFF"/>
              <w:spacing w:line="285" w:lineRule="atLeast"/>
              <w:rPr>
                <w:rFonts w:ascii="Arial" w:hAnsi="Arial" w:cs="Arial"/>
                <w:color w:val="A41E34"/>
                <w:sz w:val="26"/>
              </w:rPr>
            </w:pPr>
            <w:hyperlink r:id="rId12" w:history="1">
              <w:r w:rsidRPr="00B77CA0">
                <w:rPr>
                  <w:rStyle w:val="Hipervnculo"/>
                  <w:rFonts w:ascii="Arial" w:hAnsi="Arial" w:cs="Arial"/>
                  <w:sz w:val="26"/>
                </w:rPr>
                <w:t>https://github.com/Davidfvillamil/Pacman.github.io</w:t>
              </w:r>
            </w:hyperlink>
            <w:r>
              <w:rPr>
                <w:rFonts w:ascii="Arial" w:hAnsi="Arial" w:cs="Arial"/>
                <w:color w:val="A41E34"/>
                <w:sz w:val="26"/>
              </w:rPr>
              <w:t xml:space="preserve"> </w:t>
            </w:r>
          </w:p>
        </w:tc>
      </w:tr>
      <w:tr w:rsidR="00FC05EE" w14:paraId="2759026F" w14:textId="77777777" w:rsidTr="004C19C7">
        <w:tc>
          <w:tcPr>
            <w:tcW w:w="3505" w:type="dxa"/>
            <w:shd w:val="clear" w:color="auto" w:fill="F2F2F2" w:themeFill="background1" w:themeFillShade="F2"/>
          </w:tcPr>
          <w:p w14:paraId="53D65C97" w14:textId="77777777" w:rsidR="00FC05EE" w:rsidRPr="00734B5E" w:rsidRDefault="00FC05EE" w:rsidP="0062019A">
            <w:pPr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FC05EE" w:rsidRDefault="00FC05EE" w:rsidP="0062019A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0C314893" w14:textId="571C64EB" w:rsidR="006055F1" w:rsidRPr="0066078F" w:rsidRDefault="0066078F" w:rsidP="006055F1">
            <w:pPr>
              <w:shd w:val="clear" w:color="auto" w:fill="FFFFFF"/>
              <w:spacing w:line="285" w:lineRule="atLeast"/>
              <w:rPr>
                <w:rFonts w:ascii="Arial" w:eastAsia="Times New Roman" w:hAnsi="Arial" w:cs="Arial"/>
                <w:color w:val="0000FF"/>
                <w:sz w:val="26"/>
                <w:szCs w:val="26"/>
                <w:lang w:eastAsia="es-EC"/>
              </w:rPr>
            </w:pPr>
            <w:r w:rsidRPr="0066078F">
              <w:rPr>
                <w:rFonts w:ascii="Arial" w:eastAsia="Times New Roman" w:hAnsi="Arial" w:cs="Arial"/>
                <w:color w:val="0000FF"/>
                <w:sz w:val="26"/>
                <w:szCs w:val="26"/>
                <w:lang w:eastAsia="es-EC"/>
              </w:rPr>
              <w:t>https://github.com/Davidfvillamil/Eyes_exercice.github.io</w:t>
            </w:r>
          </w:p>
          <w:p w14:paraId="757512A4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162290EC" w14:textId="77777777" w:rsidTr="00502D4E">
        <w:tc>
          <w:tcPr>
            <w:tcW w:w="3505" w:type="dxa"/>
            <w:shd w:val="clear" w:color="auto" w:fill="F2F2F2" w:themeFill="background1" w:themeFillShade="F2"/>
          </w:tcPr>
          <w:p w14:paraId="4EC58A47" w14:textId="61AAF0E2" w:rsidR="00FC05EE" w:rsidRDefault="00FC05EE" w:rsidP="0062019A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2EEB407D" w14:textId="694836A9" w:rsidR="00FC05EE" w:rsidRPr="004004A7" w:rsidRDefault="004D47AB" w:rsidP="001B4D86">
            <w:pPr>
              <w:shd w:val="clear" w:color="auto" w:fill="FFFFFF"/>
              <w:spacing w:line="285" w:lineRule="atLeast"/>
              <w:rPr>
                <w:rFonts w:ascii="Arial" w:eastAsia="Times New Roman" w:hAnsi="Arial" w:cs="Arial"/>
                <w:color w:val="0000FF"/>
                <w:sz w:val="26"/>
                <w:szCs w:val="26"/>
                <w:lang w:eastAsia="es-EC"/>
              </w:rPr>
            </w:pPr>
            <w:r w:rsidRPr="004004A7">
              <w:rPr>
                <w:rFonts w:ascii="Arial" w:eastAsia="Times New Roman" w:hAnsi="Arial" w:cs="Arial"/>
                <w:color w:val="0000FF"/>
                <w:sz w:val="26"/>
                <w:szCs w:val="26"/>
                <w:lang w:eastAsia="es-EC"/>
              </w:rPr>
              <w:t>https://github.com/Davidfvillamil/Real_time__bus_tracker.github.io</w:t>
            </w:r>
          </w:p>
          <w:p w14:paraId="0B56A5C8" w14:textId="015EB125" w:rsidR="001B4D86" w:rsidRPr="004D47AB" w:rsidRDefault="001B4D86" w:rsidP="001B4D86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color w:val="3B3B3B"/>
                <w:sz w:val="21"/>
                <w:szCs w:val="21"/>
                <w:lang w:eastAsia="es-EC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13"/>
      <w:headerReference w:type="default" r:id="rId14"/>
      <w:footerReference w:type="default" r:id="rId15"/>
      <w:headerReference w:type="first" r:id="rId16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FC841" w14:textId="77777777" w:rsidR="00586352" w:rsidRDefault="00586352">
      <w:pPr>
        <w:spacing w:after="0" w:line="240" w:lineRule="auto"/>
      </w:pPr>
      <w:r>
        <w:separator/>
      </w:r>
    </w:p>
  </w:endnote>
  <w:endnote w:type="continuationSeparator" w:id="0">
    <w:p w14:paraId="533FCB0F" w14:textId="77777777" w:rsidR="00586352" w:rsidRDefault="005863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Piedepgina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Piedepgina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EB62B" w14:textId="77777777" w:rsidR="00586352" w:rsidRDefault="00586352">
      <w:pPr>
        <w:spacing w:after="0" w:line="240" w:lineRule="auto"/>
      </w:pPr>
      <w:r>
        <w:separator/>
      </w:r>
    </w:p>
  </w:footnote>
  <w:footnote w:type="continuationSeparator" w:id="0">
    <w:p w14:paraId="35FAC9EC" w14:textId="77777777" w:rsidR="00586352" w:rsidRDefault="005863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Encabezado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Encabezado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Encabezado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50972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45A24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44C16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4D86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4A7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19C7"/>
    <w:rsid w:val="004C52B6"/>
    <w:rsid w:val="004D47AB"/>
    <w:rsid w:val="004D61E8"/>
    <w:rsid w:val="004E45D9"/>
    <w:rsid w:val="004E7C1F"/>
    <w:rsid w:val="004F487C"/>
    <w:rsid w:val="005001DB"/>
    <w:rsid w:val="00500E8C"/>
    <w:rsid w:val="00501ADE"/>
    <w:rsid w:val="00502D4E"/>
    <w:rsid w:val="005100CF"/>
    <w:rsid w:val="005106CF"/>
    <w:rsid w:val="00511F03"/>
    <w:rsid w:val="00512FCD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818DE"/>
    <w:rsid w:val="00586154"/>
    <w:rsid w:val="00586352"/>
    <w:rsid w:val="00590C97"/>
    <w:rsid w:val="00594BE4"/>
    <w:rsid w:val="005952B1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5F1"/>
    <w:rsid w:val="00605A39"/>
    <w:rsid w:val="006140B8"/>
    <w:rsid w:val="0061747C"/>
    <w:rsid w:val="0062019A"/>
    <w:rsid w:val="00627EED"/>
    <w:rsid w:val="00631D0D"/>
    <w:rsid w:val="00650195"/>
    <w:rsid w:val="00650269"/>
    <w:rsid w:val="00655182"/>
    <w:rsid w:val="0066078F"/>
    <w:rsid w:val="00663FFB"/>
    <w:rsid w:val="00666071"/>
    <w:rsid w:val="0067002C"/>
    <w:rsid w:val="00674C8E"/>
    <w:rsid w:val="00675560"/>
    <w:rsid w:val="00684A13"/>
    <w:rsid w:val="00690F0F"/>
    <w:rsid w:val="00697CB8"/>
    <w:rsid w:val="006A1210"/>
    <w:rsid w:val="006A4379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64A7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1DE2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570FF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1867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1461"/>
    <w:rsid w:val="00D17BFA"/>
    <w:rsid w:val="00D23048"/>
    <w:rsid w:val="00D27E37"/>
    <w:rsid w:val="00D3246C"/>
    <w:rsid w:val="00D339E7"/>
    <w:rsid w:val="00D500A9"/>
    <w:rsid w:val="00D62500"/>
    <w:rsid w:val="00D6545E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1F6A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A4360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iedepgina">
    <w:name w:val="footer"/>
    <w:basedOn w:val="Normal"/>
    <w:link w:val="PiedepginaC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Encabezado">
    <w:name w:val="header"/>
    <w:basedOn w:val="Normal"/>
    <w:link w:val="EncabezadoC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ipervnculo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PiedepginaCar">
    <w:name w:val="Pie de página Car"/>
    <w:basedOn w:val="Fuentedeprrafopredeter"/>
    <w:link w:val="Piedepgina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Fuentedeprrafopredeter"/>
    <w:qFormat/>
  </w:style>
  <w:style w:type="character" w:customStyle="1" w:styleId="large">
    <w:name w:val="large"/>
    <w:qFormat/>
  </w:style>
  <w:style w:type="character" w:customStyle="1" w:styleId="EncabezadoCar">
    <w:name w:val="Encabezado Car"/>
    <w:basedOn w:val="Fuentedeprrafopredeter"/>
    <w:link w:val="Encabezado"/>
    <w:uiPriority w:val="99"/>
    <w:qFormat/>
  </w:style>
  <w:style w:type="character" w:customStyle="1" w:styleId="ig-header-title">
    <w:name w:val="ig-header-title"/>
    <w:basedOn w:val="Fuentedeprrafopredeter"/>
    <w:rsid w:val="0039328A"/>
  </w:style>
  <w:style w:type="character" w:customStyle="1" w:styleId="name">
    <w:name w:val="name"/>
    <w:basedOn w:val="Fuentedeprrafopredeter"/>
    <w:rsid w:val="0039328A"/>
  </w:style>
  <w:style w:type="paragraph" w:styleId="Prrafodelista">
    <w:name w:val="List Paragraph"/>
    <w:basedOn w:val="Normal"/>
    <w:uiPriority w:val="99"/>
    <w:rsid w:val="00E238CA"/>
    <w:pPr>
      <w:ind w:left="720"/>
      <w:contextualSpacing/>
    </w:pPr>
  </w:style>
  <w:style w:type="table" w:styleId="Tablaconcuadrcula">
    <w:name w:val="Table Grid"/>
    <w:basedOn w:val="Tabla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1B4D86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502D4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985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70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46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10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46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6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Davidfvillamil/Pacman.github.io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Davidfvillamil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davidfvillamil.github.io/" TargetMode="External"/><Relationship Id="rId4" Type="http://schemas.openxmlformats.org/officeDocument/2006/relationships/styles" Target="styles.xml"/><Relationship Id="rId9" Type="http://schemas.openxmlformats.org/officeDocument/2006/relationships/hyperlink" Target="mailto:davidfvillamilm@gmail.com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</TotalTime>
  <Pages>2</Pages>
  <Words>205</Words>
  <Characters>1128</Characters>
  <Application>Microsoft Office Word</Application>
  <DocSecurity>0</DocSecurity>
  <Lines>9</Lines>
  <Paragraphs>2</Paragraphs>
  <ScaleCrop>false</ScaleCrop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David Felipe Villamil Martinez</cp:lastModifiedBy>
  <cp:revision>60</cp:revision>
  <cp:lastPrinted>2020-02-29T12:13:00Z</cp:lastPrinted>
  <dcterms:created xsi:type="dcterms:W3CDTF">2020-12-03T09:04:00Z</dcterms:created>
  <dcterms:modified xsi:type="dcterms:W3CDTF">2023-06-26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